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B280D" w14:textId="318AA1DB" w:rsidR="00883F03" w:rsidRDefault="00883F03">
      <w:pPr>
        <w:rPr>
          <w:b/>
          <w:bCs/>
          <w:sz w:val="56"/>
          <w:szCs w:val="56"/>
        </w:rPr>
      </w:pPr>
      <w:r w:rsidRPr="00883F03">
        <w:rPr>
          <w:b/>
          <w:bCs/>
          <w:sz w:val="56"/>
          <w:szCs w:val="56"/>
        </w:rPr>
        <w:t>Candidates standing for the 2022 Nelson City Council election</w:t>
      </w:r>
    </w:p>
    <w:p w14:paraId="6F2AD271" w14:textId="77777777" w:rsidR="00883F03" w:rsidRPr="00883F03" w:rsidRDefault="00883F03" w:rsidP="00883F0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Standing for Mayor (1 Vacancy)</w:t>
      </w:r>
    </w:p>
    <w:p w14:paraId="58D83668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att Lawrey</w:t>
      </w:r>
    </w:p>
    <w:p w14:paraId="79AC0945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Kerry Neal</w:t>
      </w:r>
    </w:p>
    <w:p w14:paraId="57ECA5EF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Rohan O'Neill-Stevens</w:t>
      </w:r>
    </w:p>
    <w:p w14:paraId="2CA6A40F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Richard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Osmaston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MFPNZ)</w:t>
      </w:r>
    </w:p>
    <w:p w14:paraId="0FF08BF3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Tim Skinner (Nelson Citizens Alliance)</w:t>
      </w:r>
    </w:p>
    <w:p w14:paraId="1A359B1B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Nick Smith (Independent)</w:t>
      </w:r>
    </w:p>
    <w:p w14:paraId="158C2CA2" w14:textId="77777777" w:rsidR="00883F03" w:rsidRPr="00883F03" w:rsidRDefault="00883F03" w:rsidP="00883F0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John Wakelin</w:t>
      </w:r>
    </w:p>
    <w:p w14:paraId="3D9903D1" w14:textId="77777777" w:rsidR="00883F03" w:rsidRPr="00883F03" w:rsidRDefault="00883F03" w:rsidP="00883F0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Standing for Council – At Large (3 Vacancies)</w:t>
      </w:r>
    </w:p>
    <w:p w14:paraId="32342EE9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Cindy Batt (Work 4 U)</w:t>
      </w:r>
    </w:p>
    <w:p w14:paraId="16F86D26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Zoe Byrne (Nelson Citizens Alliance)</w:t>
      </w:r>
    </w:p>
    <w:p w14:paraId="53800FBD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argot Haley</w:t>
      </w:r>
    </w:p>
    <w:p w14:paraId="72E8A3B1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Marie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Lindaya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Whiria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te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Tāngata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- weave the people together)</w:t>
      </w:r>
    </w:p>
    <w:p w14:paraId="61DCBBEE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Rohan O'Neill-Stevens</w:t>
      </w:r>
    </w:p>
    <w:p w14:paraId="6C227266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Brent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Pahl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Independent)</w:t>
      </w:r>
    </w:p>
    <w:p w14:paraId="008BA433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ani Rai (Nelson Citizens Alliance)</w:t>
      </w:r>
    </w:p>
    <w:p w14:paraId="0826F6CC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Rachel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Sanson</w:t>
      </w:r>
      <w:proofErr w:type="spellEnd"/>
    </w:p>
    <w:p w14:paraId="59D6A16A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Tim Skinner</w:t>
      </w:r>
    </w:p>
    <w:p w14:paraId="19FB326B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ike Ward</w:t>
      </w:r>
    </w:p>
    <w:p w14:paraId="54C9F901" w14:textId="77777777" w:rsidR="00883F03" w:rsidRPr="00883F03" w:rsidRDefault="00883F03" w:rsidP="00883F0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Ian Williams (Independent)</w:t>
      </w:r>
    </w:p>
    <w:p w14:paraId="636275CD" w14:textId="77777777" w:rsidR="00883F03" w:rsidRPr="00883F03" w:rsidRDefault="00883F03" w:rsidP="00883F0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Standing for Council – Central Ward (4 Vacancies)</w:t>
      </w:r>
    </w:p>
    <w:p w14:paraId="534E1C87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lastRenderedPageBreak/>
        <w:t>Matty Anderson (Independent)</w:t>
      </w:r>
    </w:p>
    <w:p w14:paraId="76A945D3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urray Cameron (Nelson Citizens Alliance)</w:t>
      </w:r>
    </w:p>
    <w:p w14:paraId="56E8A73D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Cleo Cowdrey (Nelson Citizens Alliance)</w:t>
      </w:r>
    </w:p>
    <w:p w14:paraId="3664A51B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Sean Davis</w:t>
      </w:r>
    </w:p>
    <w:p w14:paraId="4E1EBD65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James Hodgson (Nelson Citizens Alliance)</w:t>
      </w:r>
    </w:p>
    <w:p w14:paraId="0C54BB90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Dai Mitchell (Independent)</w:t>
      </w:r>
    </w:p>
    <w:p w14:paraId="29AC3E0F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Pete Rainey (Independent)</w:t>
      </w:r>
    </w:p>
    <w:p w14:paraId="4FD58882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Aaron Stallard (Independent)</w:t>
      </w:r>
    </w:p>
    <w:p w14:paraId="4DE2D2DF" w14:textId="77777777" w:rsidR="00883F03" w:rsidRPr="00883F03" w:rsidRDefault="00883F03" w:rsidP="00883F0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Peter Win (Nelson Citizens Alliance)</w:t>
      </w:r>
    </w:p>
    <w:p w14:paraId="11C08138" w14:textId="77777777" w:rsidR="00883F03" w:rsidRPr="00883F03" w:rsidRDefault="00883F03" w:rsidP="00883F0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Standing for Council – Stoke-</w:t>
      </w:r>
      <w:proofErr w:type="spellStart"/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Tāhunanui</w:t>
      </w:r>
      <w:proofErr w:type="spellEnd"/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 xml:space="preserve"> Ward (4 Vacancies)</w:t>
      </w:r>
    </w:p>
    <w:p w14:paraId="2129EA68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Ian Barker (Time to work better together)</w:t>
      </w:r>
    </w:p>
    <w:p w14:paraId="60125FF0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atthew Benge</w:t>
      </w:r>
    </w:p>
    <w:p w14:paraId="3BF750F4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Trudie Brand (Working for You)</w:t>
      </w:r>
    </w:p>
    <w:p w14:paraId="19E98785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Rhys Bromell</w:t>
      </w:r>
    </w:p>
    <w:p w14:paraId="2F00BBDB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el Courtney (Independent)</w:t>
      </w:r>
    </w:p>
    <w:p w14:paraId="4A337F6C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Lyndell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Dodunski</w:t>
      </w:r>
      <w:proofErr w:type="spellEnd"/>
    </w:p>
    <w:p w14:paraId="34AC3B49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Mike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Gane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Independent)</w:t>
      </w:r>
    </w:p>
    <w:p w14:paraId="4E6B2C52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Allan Hoult (Nelson Citizens Alliance)</w:t>
      </w:r>
    </w:p>
    <w:p w14:paraId="0090269A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Sarah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Minchington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Independent)</w:t>
      </w:r>
    </w:p>
    <w:p w14:paraId="35258922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Valmai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Palatchie</w:t>
      </w:r>
      <w:proofErr w:type="spellEnd"/>
    </w:p>
    <w:p w14:paraId="7C0AB71D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Harry Pearson (Nelson Citizens Alliance)</w:t>
      </w:r>
    </w:p>
    <w:p w14:paraId="421FD01B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Campbell Rollo (Independent)</w:t>
      </w:r>
    </w:p>
    <w:p w14:paraId="597F61B7" w14:textId="77777777" w:rsidR="00883F03" w:rsidRPr="00883F03" w:rsidRDefault="00883F03" w:rsidP="00883F0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Harvey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Ruru</w:t>
      </w:r>
      <w:proofErr w:type="spellEnd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 (Independent)</w:t>
      </w:r>
    </w:p>
    <w:p w14:paraId="06D49562" w14:textId="77777777" w:rsidR="00883F03" w:rsidRPr="00883F03" w:rsidRDefault="00883F03" w:rsidP="00883F0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 xml:space="preserve">Standing for Council - </w:t>
      </w:r>
      <w:proofErr w:type="spellStart"/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>Whakatū</w:t>
      </w:r>
      <w:proofErr w:type="spellEnd"/>
      <w:r w:rsidRPr="00883F03">
        <w:rPr>
          <w:rFonts w:ascii="Open Sans" w:eastAsia="Times New Roman" w:hAnsi="Open Sans" w:cs="Open Sans"/>
          <w:b/>
          <w:bCs/>
          <w:sz w:val="36"/>
          <w:szCs w:val="36"/>
          <w:lang w:eastAsia="en-NZ"/>
        </w:rPr>
        <w:t xml:space="preserve"> Māori Ward (1 Vacancy)</w:t>
      </w:r>
    </w:p>
    <w:p w14:paraId="2473734C" w14:textId="540666B0" w:rsidR="00883F03" w:rsidRPr="00883F03" w:rsidRDefault="00883F03" w:rsidP="00883F0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lastRenderedPageBreak/>
        <w:t>Bernie Goldsmith</w:t>
      </w:r>
      <w:r w:rsidR="007C6A66">
        <w:rPr>
          <w:rFonts w:ascii="Open Sans" w:eastAsia="Times New Roman" w:hAnsi="Open Sans" w:cs="Open Sans"/>
          <w:sz w:val="36"/>
          <w:szCs w:val="36"/>
          <w:lang w:eastAsia="en-NZ"/>
        </w:rPr>
        <w:t xml:space="preserve"> </w:t>
      </w:r>
      <w:r w:rsidR="007C6A66" w:rsidRPr="007C6A66">
        <w:rPr>
          <w:rFonts w:ascii="Open Sans" w:hAnsi="Open Sans" w:cs="Open Sans"/>
          <w:color w:val="000000"/>
          <w:sz w:val="36"/>
          <w:szCs w:val="36"/>
        </w:rPr>
        <w:t>(Work 4 U)</w:t>
      </w:r>
    </w:p>
    <w:p w14:paraId="7C1AE1E7" w14:textId="77777777" w:rsidR="00883F03" w:rsidRPr="00883F03" w:rsidRDefault="00883F03" w:rsidP="00883F0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36"/>
          <w:szCs w:val="36"/>
          <w:lang w:eastAsia="en-NZ"/>
        </w:rPr>
      </w:pPr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 xml:space="preserve">Kahu Paki </w:t>
      </w:r>
      <w:proofErr w:type="spellStart"/>
      <w:r w:rsidRPr="00883F03">
        <w:rPr>
          <w:rFonts w:ascii="Open Sans" w:eastAsia="Times New Roman" w:hAnsi="Open Sans" w:cs="Open Sans"/>
          <w:sz w:val="36"/>
          <w:szCs w:val="36"/>
          <w:lang w:eastAsia="en-NZ"/>
        </w:rPr>
        <w:t>Paki</w:t>
      </w:r>
      <w:proofErr w:type="spellEnd"/>
    </w:p>
    <w:p w14:paraId="2E70215B" w14:textId="77777777" w:rsidR="00883F03" w:rsidRPr="00883F03" w:rsidRDefault="00883F03">
      <w:pPr>
        <w:rPr>
          <w:b/>
          <w:bCs/>
          <w:sz w:val="36"/>
          <w:szCs w:val="36"/>
        </w:rPr>
      </w:pPr>
    </w:p>
    <w:sectPr w:rsidR="00883F03" w:rsidRPr="00883F0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68700" w14:textId="77777777" w:rsidR="0013077C" w:rsidRDefault="0013077C" w:rsidP="00883F03">
      <w:pPr>
        <w:spacing w:after="0" w:line="240" w:lineRule="auto"/>
      </w:pPr>
      <w:r>
        <w:separator/>
      </w:r>
    </w:p>
  </w:endnote>
  <w:endnote w:type="continuationSeparator" w:id="0">
    <w:p w14:paraId="354338FE" w14:textId="77777777" w:rsidR="0013077C" w:rsidRDefault="0013077C" w:rsidP="00883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493F1" w14:textId="77777777" w:rsidR="0013077C" w:rsidRDefault="0013077C" w:rsidP="00883F03">
      <w:pPr>
        <w:spacing w:after="0" w:line="240" w:lineRule="auto"/>
      </w:pPr>
      <w:r>
        <w:separator/>
      </w:r>
    </w:p>
  </w:footnote>
  <w:footnote w:type="continuationSeparator" w:id="0">
    <w:p w14:paraId="041ED1CE" w14:textId="77777777" w:rsidR="0013077C" w:rsidRDefault="0013077C" w:rsidP="00883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5D535" w14:textId="043130E3" w:rsidR="00883F03" w:rsidRPr="00883F03" w:rsidRDefault="00883F03">
    <w:pPr>
      <w:pStyle w:val="Header"/>
      <w:rPr>
        <w:sz w:val="36"/>
        <w:szCs w:val="36"/>
      </w:rPr>
    </w:pPr>
    <w:r w:rsidRPr="00883F03">
      <w:rPr>
        <w:sz w:val="36"/>
        <w:szCs w:val="36"/>
      </w:rPr>
      <w:t xml:space="preserve">18 </w:t>
    </w:r>
    <w:proofErr w:type="spellStart"/>
    <w:r w:rsidRPr="00883F03">
      <w:rPr>
        <w:sz w:val="36"/>
        <w:szCs w:val="36"/>
      </w:rPr>
      <w:t>pt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A013D"/>
    <w:multiLevelType w:val="multilevel"/>
    <w:tmpl w:val="81CE1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F90AD7"/>
    <w:multiLevelType w:val="multilevel"/>
    <w:tmpl w:val="FD44D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D83806"/>
    <w:multiLevelType w:val="multilevel"/>
    <w:tmpl w:val="EAA2C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445DC2"/>
    <w:multiLevelType w:val="multilevel"/>
    <w:tmpl w:val="3D204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5923F8"/>
    <w:multiLevelType w:val="multilevel"/>
    <w:tmpl w:val="1B0AA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NDOwsDAysTA0NDVV0lEKTi0uzszPAykwqgUA7pgGpCwAAAA="/>
  </w:docVars>
  <w:rsids>
    <w:rsidRoot w:val="00883F03"/>
    <w:rsid w:val="0013077C"/>
    <w:rsid w:val="003374BF"/>
    <w:rsid w:val="007C6A66"/>
    <w:rsid w:val="00883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572AA"/>
  <w15:chartTrackingRefBased/>
  <w15:docId w15:val="{A15E55E5-C085-4538-A0DF-A4CEC2305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83F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03"/>
  </w:style>
  <w:style w:type="paragraph" w:styleId="Footer">
    <w:name w:val="footer"/>
    <w:basedOn w:val="Normal"/>
    <w:link w:val="FooterChar"/>
    <w:uiPriority w:val="99"/>
    <w:unhideWhenUsed/>
    <w:rsid w:val="00883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03"/>
  </w:style>
  <w:style w:type="character" w:customStyle="1" w:styleId="Heading1Char">
    <w:name w:val="Heading 1 Char"/>
    <w:basedOn w:val="DefaultParagraphFont"/>
    <w:link w:val="Heading1"/>
    <w:uiPriority w:val="9"/>
    <w:rsid w:val="00883F03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883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883F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0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9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Collord</dc:creator>
  <cp:keywords/>
  <dc:description/>
  <cp:lastModifiedBy>Derek Collord</cp:lastModifiedBy>
  <cp:revision>2</cp:revision>
  <dcterms:created xsi:type="dcterms:W3CDTF">2022-08-16T04:01:00Z</dcterms:created>
  <dcterms:modified xsi:type="dcterms:W3CDTF">2022-08-17T04:32:00Z</dcterms:modified>
</cp:coreProperties>
</file>